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Robotics</w:t>
      </w:r>
      <w:r>
        <w:t xml:space="preserve"> </w:t>
      </w:r>
      <w:r>
        <w:t xml:space="preserve">Engineer,</w:t>
      </w:r>
      <w:r>
        <w:t xml:space="preserve"> </w:t>
      </w:r>
      <w:r>
        <w:t xml:space="preserve">Italy</w:t>
      </w:r>
      <w:r>
        <w:t xml:space="preserve"> </w:t>
      </w:r>
      <w:r>
        <w:t xml:space="preserve">Naples</w:t>
      </w:r>
    </w:p>
    <w:bookmarkStart w:id="20"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m for the Robotics Engineer position at your esteemed organization in Italy Naples. As a passionate and skilled professional in the field of robotics, I am eager to contribute my expertise to advance innovation in this dynamic industry while immersing myself in the vibrant technological ecosystem of Naples. With a strong academic background, hands-on experience in robotic systems design, and a deep appreciation for the intersection of engineering and artificial intelligence, I am confident that my qualifications align perfectly with your requirements.</w:t>
      </w:r>
    </w:p>
    <w:p>
      <w:pPr>
        <w:pStyle w:val="BodyText"/>
      </w:pPr>
      <w:r>
        <w:t xml:space="preserve">Having pursued my studies in Robotics Engineering at [Your University], where I focused on autonomous systems, machine learning integration, and human-robot interaction, I developed a robust foundation in both theoretical concepts and practical applications. My thesis project on "Adaptive Control Systems for Industrial Robots" not only earned recognition within the academic community but also provided me with firsthand experience in optimizing robotic performance under real-world constraints. This work reinforced my belief that robotics is not just about technology but about solving complex challenges that drive progress in industries such as manufacturing, healthcare, and smart cities—areas where Italy Naples is poised to lead.</w:t>
      </w:r>
    </w:p>
    <w:p>
      <w:pPr>
        <w:pStyle w:val="BodyText"/>
      </w:pPr>
      <w:r>
        <w:t xml:space="preserve">As a Robotics Engineer, I have consistently sought opportunities to bridge the gap between cutting-edge research and tangible solutions. During my tenure at [Previous Company/Organization], I contributed to the development of collaborative robots (cobots) designed for precision tasks in automotive assembly lines. My role involved programming robotic arms using ROS (Robot Operating System), integrating sensors for real-time data processing, and collaborating with cross-functional teams to ensure seamless system integration. This experience honed my ability to troubleshoot complex technical issues while maintaining a focus on user-centric design principles—a philosophy I believe is critical in Naples, where innovation must harmonize with cultural and industrial traditions.</w:t>
      </w:r>
    </w:p>
    <w:p>
      <w:pPr>
        <w:pStyle w:val="BodyText"/>
      </w:pPr>
      <w:r>
        <w:t xml:space="preserve">What excites me most about the opportunity in Italy Naples is the city’s unique blend of historical heritage and modern technological ambition. Naples, with its growing emphasis on smart urban development and sustainable technologies, represents a fertile ground for robotics engineers to shape the future. I am particularly inspired by initiatives such as [mention specific local project, university, or company if known], which exemplify how robotics can address challenges like urban mobility, environmental monitoring, and healthcare accessibility. I am eager to contribute my technical expertise and creative problem-solving skills to support such endeavors while learning from the rich engineering legacy of the region.</w:t>
      </w:r>
    </w:p>
    <w:p>
      <w:pPr>
        <w:pStyle w:val="BodyText"/>
      </w:pPr>
      <w:r>
        <w:t xml:space="preserve">My professional journey has been marked by a commitment to continuous learning and adaptability. I stay updated with advancements in AI, computer vision, and mechatronics through certifications in [specific courses or technologies] and active participation in robotics communities. For instance, my work on a project involving drone-based delivery systems for remote areas demonstrated my ability to design scalable solutions that balance technical feasibility with societal impact. These experiences have equipped me to thrive in fast-paced environments where innovation is the cornerstone of success.</w:t>
      </w:r>
    </w:p>
    <w:p>
      <w:pPr>
        <w:pStyle w:val="BodyText"/>
      </w:pPr>
      <w:r>
        <w:t xml:space="preserve">Beyond technical skills, I value collaboration and cultural exchange. Working in multicultural teams has taught me the importance of clear communication and mutual respect, qualities that are essential for fostering innovation in a globalized industry. Naples, with its welcoming community and rich cultural tapestry, offers an ideal setting for professionals who seek to grow both personally and professionally. I am particularly drawn to the city’s entrepreneurial spirit and its potential to become a hub for robotics startups and research institutions.</w:t>
      </w:r>
    </w:p>
    <w:p>
      <w:pPr>
        <w:pStyle w:val="BodyText"/>
      </w:pPr>
      <w:r>
        <w:t xml:space="preserve">I am confident that my background in Robotics Engineering, coupled with my passion for pushing technological boundaries, makes me a strong candidate for this role. I am eager to bring my expertise in [specific areas: e.g., sensor integration, control systems, AI algorithms] to your team and contribute to the development of next-generation robotic solutions. In Italy Naples, I see not just a job opportunity but a chance to be part of a community that values innovation while honoring its roots.</w:t>
      </w:r>
    </w:p>
    <w:p>
      <w:pPr>
        <w:pStyle w:val="BodyText"/>
      </w:pPr>
      <w:r>
        <w:t xml:space="preserve">Thank you for considering my application. I would welcome the opportunity to discuss how my skills and experiences align with your goals. Please find my resume attached for your review, and I look forward to the possibility of contributing to your organization’s mission in Italy Naples.</w:t>
      </w:r>
    </w:p>
    <w:p>
      <w:pPr>
        <w:pStyle w:val="BodyText"/>
      </w:pPr>
      <w:r>
        <w:t xml:space="preserve">Sincerely,</w:t>
      </w:r>
      <w:r>
        <w:br/>
      </w:r>
      <w:r>
        <w:t xml:space="preserve">[Your Full Name]</w:t>
      </w:r>
      <w:r>
        <w:br/>
      </w:r>
      <w:r>
        <w:t xml:space="preserve">[Your Contact Information: Email | Phone Number | LinkedIn/Portfolio Lin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Robotics Engineer, Italy Naples</dc:title>
  <dc:creator/>
  <dc:language>en</dc:language>
  <cp:keywords/>
  <dcterms:created xsi:type="dcterms:W3CDTF">2026-07-21T12:06:20Z</dcterms:created>
  <dcterms:modified xsi:type="dcterms:W3CDTF">2026-07-21T12:06:20Z</dcterms:modified>
</cp:coreProperties>
</file>

<file path=docProps/custom.xml><?xml version="1.0" encoding="utf-8"?>
<Properties xmlns="http://schemas.openxmlformats.org/officeDocument/2006/custom-properties" xmlns:vt="http://schemas.openxmlformats.org/officeDocument/2006/docPropsVTypes"/>
</file>